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875F5" w14:textId="7A08630F" w:rsidR="00A30D75" w:rsidRDefault="00A30D75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598FB138" w14:textId="28C6038C" w:rsidR="00147C9D" w:rsidRDefault="00147C9D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F6AF3E2" w14:textId="0EDF40C6" w:rsidR="00147C9D" w:rsidRDefault="00147C9D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0F53823" w14:textId="7D595B4E" w:rsidR="00C26BCF" w:rsidRDefault="00411E0A" w:rsidP="00411E0A">
      <w:pPr>
        <w:spacing w:line="276" w:lineRule="auto"/>
        <w:jc w:val="center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>
        <w:rPr>
          <w:rFonts w:ascii="Arial" w:eastAsia="Times New Roman" w:hAnsi="Arial" w:cs="Arial"/>
          <w:b/>
          <w:bCs/>
          <w:noProof/>
          <w:sz w:val="24"/>
          <w:szCs w:val="24"/>
        </w:rPr>
        <w:drawing>
          <wp:inline distT="0" distB="0" distL="0" distR="0" wp14:anchorId="35373957" wp14:editId="229F8604">
            <wp:extent cx="2527300" cy="8176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DEM Logo (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019" cy="82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B722" w14:textId="77777777" w:rsidR="00411E0A" w:rsidRDefault="00411E0A" w:rsidP="00A036A4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</w:p>
    <w:p w14:paraId="7B99B1A5" w14:textId="1A9FDE4E" w:rsidR="00411E0A" w:rsidRDefault="71C70650" w:rsidP="00B600F5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JUSTICE EQUITY DIVERSITY &amp; INCLUSION </w:t>
      </w:r>
    </w:p>
    <w:p w14:paraId="73E83C26" w14:textId="5FCEC672" w:rsidR="008E4E71" w:rsidRPr="0091363B" w:rsidRDefault="71C70650" w:rsidP="00A036A4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Standing Committee Meeting </w:t>
      </w:r>
    </w:p>
    <w:p w14:paraId="58B0006D" w14:textId="77940D0C" w:rsidR="008F1E82" w:rsidRPr="0091363B" w:rsidRDefault="00A8252F" w:rsidP="71C70650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Co-Chairs </w:t>
      </w:r>
      <w:r w:rsidR="008B4134" w:rsidRPr="0091363B">
        <w:rPr>
          <w:rFonts w:ascii="Arial" w:eastAsia="Times New Roman" w:hAnsi="Arial" w:cs="Arial"/>
          <w:b/>
          <w:bCs/>
          <w:sz w:val="24"/>
          <w:szCs w:val="24"/>
        </w:rPr>
        <w:t>Deepa Sh</w:t>
      </w:r>
      <w:r w:rsidR="002D077B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8B4134" w:rsidRPr="0091363B">
        <w:rPr>
          <w:rFonts w:ascii="Arial" w:eastAsia="Times New Roman" w:hAnsi="Arial" w:cs="Arial"/>
          <w:b/>
          <w:bCs/>
          <w:sz w:val="24"/>
          <w:szCs w:val="24"/>
        </w:rPr>
        <w:t>rma</w:t>
      </w: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370E37" w:rsidRPr="0091363B">
        <w:rPr>
          <w:rFonts w:ascii="Arial" w:eastAsia="Times New Roman" w:hAnsi="Arial" w:cs="Arial"/>
          <w:b/>
          <w:bCs/>
          <w:sz w:val="24"/>
          <w:szCs w:val="24"/>
        </w:rPr>
        <w:t>&amp; Steven Aucl</w:t>
      </w:r>
      <w:r w:rsidR="00DA484D" w:rsidRPr="0091363B">
        <w:rPr>
          <w:rFonts w:ascii="Arial" w:eastAsia="Times New Roman" w:hAnsi="Arial" w:cs="Arial"/>
          <w:b/>
          <w:bCs/>
          <w:sz w:val="24"/>
          <w:szCs w:val="24"/>
        </w:rPr>
        <w:t>air</w:t>
      </w:r>
    </w:p>
    <w:p w14:paraId="0972B1BE" w14:textId="60BD8C8A" w:rsidR="005B11F2" w:rsidRPr="0091363B" w:rsidRDefault="001531E6" w:rsidP="0082384A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Saturday</w:t>
      </w:r>
      <w:r w:rsidR="008C72B2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, </w:t>
      </w:r>
      <w:r w:rsidR="00411E0A">
        <w:rPr>
          <w:rFonts w:ascii="Arial" w:eastAsia="Times New Roman" w:hAnsi="Arial" w:cs="Arial"/>
          <w:b/>
          <w:bCs/>
          <w:sz w:val="24"/>
          <w:szCs w:val="24"/>
        </w:rPr>
        <w:t>May</w:t>
      </w:r>
      <w:r w:rsidR="00390A0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E27C50">
        <w:rPr>
          <w:rFonts w:ascii="Arial" w:eastAsia="Times New Roman" w:hAnsi="Arial" w:cs="Arial"/>
          <w:b/>
          <w:bCs/>
          <w:sz w:val="24"/>
          <w:szCs w:val="24"/>
        </w:rPr>
        <w:t>18</w:t>
      </w:r>
      <w:r w:rsidR="00C15BC1" w:rsidRPr="0091363B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="00B74DE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C803D4" w:rsidRPr="0091363B">
        <w:rPr>
          <w:rFonts w:ascii="Arial" w:eastAsia="Times New Roman" w:hAnsi="Arial" w:cs="Arial"/>
          <w:b/>
          <w:bCs/>
          <w:sz w:val="24"/>
          <w:szCs w:val="24"/>
        </w:rPr>
        <w:t>202</w:t>
      </w:r>
      <w:r w:rsidR="00E27C50">
        <w:rPr>
          <w:rFonts w:ascii="Arial" w:eastAsia="Times New Roman" w:hAnsi="Arial" w:cs="Arial"/>
          <w:b/>
          <w:bCs/>
          <w:sz w:val="24"/>
          <w:szCs w:val="24"/>
        </w:rPr>
        <w:t>4</w:t>
      </w:r>
      <w:r w:rsidR="0076280E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D330F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6D5CE84E" w14:textId="6B470A9F" w:rsidR="008E4E71" w:rsidRPr="0091363B" w:rsidRDefault="00411E0A" w:rsidP="0082384A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3</w:t>
      </w:r>
      <w:r w:rsidR="006F30AC" w:rsidRPr="0091363B">
        <w:rPr>
          <w:rFonts w:ascii="Arial" w:eastAsia="Times New Roman" w:hAnsi="Arial" w:cs="Arial"/>
          <w:b/>
          <w:bCs/>
          <w:sz w:val="24"/>
          <w:szCs w:val="24"/>
        </w:rPr>
        <w:t>-</w:t>
      </w:r>
      <w:r>
        <w:rPr>
          <w:rFonts w:ascii="Arial" w:eastAsia="Times New Roman" w:hAnsi="Arial" w:cs="Arial"/>
          <w:b/>
          <w:bCs/>
          <w:sz w:val="24"/>
          <w:szCs w:val="24"/>
        </w:rPr>
        <w:t>5</w:t>
      </w:r>
      <w:r w:rsidR="004D581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90DDB" w:rsidRPr="0091363B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2C2947F2" w14:textId="77777777" w:rsidR="002E250D" w:rsidRPr="0091363B" w:rsidRDefault="002E250D" w:rsidP="005B11F2">
      <w:pPr>
        <w:jc w:val="center"/>
        <w:divId w:val="792745584"/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</w:p>
    <w:p w14:paraId="59AED668" w14:textId="77777777" w:rsidR="00411E0A" w:rsidRDefault="008C72B2" w:rsidP="005B11F2">
      <w:pPr>
        <w:jc w:val="center"/>
        <w:divId w:val="792745584"/>
        <w:rPr>
          <w:rFonts w:ascii="Arial" w:eastAsia="Times New Roman" w:hAnsi="Arial" w:cs="Arial"/>
          <w:bCs/>
          <w:color w:val="FF0000"/>
          <w:sz w:val="24"/>
          <w:szCs w:val="24"/>
        </w:rPr>
      </w:pPr>
      <w:r w:rsidRPr="0091363B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This meeting is </w:t>
      </w:r>
      <w:r w:rsidR="0071018B" w:rsidRPr="0091363B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held </w:t>
      </w:r>
      <w:r w:rsidR="00411E0A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in person at the </w:t>
      </w:r>
    </w:p>
    <w:p w14:paraId="3023B506" w14:textId="070B5B00" w:rsidR="00ED3444" w:rsidRDefault="00411E0A" w:rsidP="005B11F2">
      <w:pPr>
        <w:jc w:val="center"/>
        <w:divId w:val="792745584"/>
        <w:rPr>
          <w:rFonts w:ascii="Arial" w:eastAsia="Times New Roman" w:hAnsi="Arial" w:cs="Arial"/>
          <w:bCs/>
          <w:color w:val="FF0000"/>
          <w:sz w:val="24"/>
          <w:szCs w:val="24"/>
        </w:rPr>
      </w:pPr>
      <w:r>
        <w:rPr>
          <w:rFonts w:ascii="Arial" w:eastAsia="Times New Roman" w:hAnsi="Arial" w:cs="Arial"/>
          <w:bCs/>
          <w:color w:val="FF0000"/>
          <w:sz w:val="24"/>
          <w:szCs w:val="24"/>
        </w:rPr>
        <w:t>CADEM Spring Executive Board Meeting in San Diego.</w:t>
      </w:r>
    </w:p>
    <w:p w14:paraId="2BCE1BFB" w14:textId="77777777" w:rsidR="008C72B2" w:rsidRPr="00A6068E" w:rsidRDefault="008C72B2" w:rsidP="005B11F2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</w:p>
    <w:p w14:paraId="56C54F6B" w14:textId="7F1343BE" w:rsidR="0080287E" w:rsidRDefault="0080287E" w:rsidP="005B11F2">
      <w:pPr>
        <w:jc w:val="center"/>
        <w:divId w:val="792745584"/>
        <w:rPr>
          <w:rFonts w:ascii="Arial" w:eastAsia="Times New Roman" w:hAnsi="Arial" w:cs="Arial"/>
          <w:b/>
          <w:bCs/>
          <w:sz w:val="28"/>
          <w:szCs w:val="28"/>
        </w:rPr>
      </w:pPr>
      <w:r w:rsidRPr="00BF7620">
        <w:rPr>
          <w:rFonts w:ascii="Arial" w:eastAsia="Times New Roman" w:hAnsi="Arial" w:cs="Arial"/>
          <w:b/>
          <w:bCs/>
          <w:sz w:val="28"/>
          <w:szCs w:val="28"/>
        </w:rPr>
        <w:t>Agenda</w:t>
      </w:r>
    </w:p>
    <w:p w14:paraId="211AC896" w14:textId="77777777" w:rsidR="00B600F5" w:rsidRPr="00BF7620" w:rsidRDefault="00B600F5" w:rsidP="00B600F5">
      <w:pPr>
        <w:divId w:val="792745584"/>
        <w:rPr>
          <w:rFonts w:ascii="Arial" w:eastAsia="Times New Roman" w:hAnsi="Arial" w:cs="Arial"/>
          <w:b/>
          <w:bCs/>
          <w:sz w:val="28"/>
          <w:szCs w:val="28"/>
        </w:rPr>
      </w:pPr>
    </w:p>
    <w:p w14:paraId="7E197A23" w14:textId="55CF5794" w:rsidR="0080287E" w:rsidRPr="00494AE2" w:rsidRDefault="0080287E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15332715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Call to Order / Roll Call </w:t>
      </w:r>
      <w:r w:rsidR="00BF7620" w:rsidRPr="00494AE2">
        <w:rPr>
          <w:rFonts w:ascii="Arial" w:eastAsia="Times New Roman" w:hAnsi="Arial" w:cs="Arial"/>
          <w:sz w:val="24"/>
          <w:szCs w:val="24"/>
        </w:rPr>
        <w:t>/ Updates</w:t>
      </w:r>
      <w:r w:rsidR="00E27C50">
        <w:rPr>
          <w:rFonts w:ascii="Arial" w:eastAsia="Times New Roman" w:hAnsi="Arial" w:cs="Arial"/>
          <w:sz w:val="24"/>
          <w:szCs w:val="24"/>
        </w:rPr>
        <w:t xml:space="preserve"> — </w:t>
      </w:r>
      <w:r w:rsidR="00411E0A">
        <w:rPr>
          <w:rFonts w:ascii="Arial" w:eastAsia="Times New Roman" w:hAnsi="Arial" w:cs="Arial"/>
          <w:sz w:val="24"/>
          <w:szCs w:val="24"/>
        </w:rPr>
        <w:t>3</w:t>
      </w:r>
      <w:r w:rsidR="00E27C50">
        <w:rPr>
          <w:rFonts w:ascii="Arial" w:eastAsia="Times New Roman" w:hAnsi="Arial" w:cs="Arial"/>
          <w:sz w:val="24"/>
          <w:szCs w:val="24"/>
        </w:rPr>
        <w:t>:05pm</w:t>
      </w:r>
    </w:p>
    <w:p w14:paraId="326F7EDC" w14:textId="079FF275" w:rsidR="0080287E" w:rsidRPr="00494AE2" w:rsidRDefault="0080287E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285650446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genda </w:t>
      </w:r>
      <w:r w:rsidR="008E4E71" w:rsidRPr="00494AE2">
        <w:rPr>
          <w:rFonts w:ascii="Arial" w:eastAsia="Times New Roman" w:hAnsi="Arial" w:cs="Arial"/>
          <w:sz w:val="24"/>
          <w:szCs w:val="24"/>
        </w:rPr>
        <w:t>Approval</w:t>
      </w:r>
      <w:r w:rsidR="004427C0" w:rsidRPr="00494AE2">
        <w:rPr>
          <w:rFonts w:ascii="Arial" w:eastAsia="Times New Roman" w:hAnsi="Arial" w:cs="Arial"/>
          <w:sz w:val="24"/>
          <w:szCs w:val="24"/>
        </w:rPr>
        <w:t xml:space="preserve"> </w:t>
      </w:r>
      <w:r w:rsidR="00E27C50">
        <w:rPr>
          <w:rFonts w:ascii="Arial" w:eastAsia="Times New Roman" w:hAnsi="Arial" w:cs="Arial"/>
          <w:sz w:val="24"/>
          <w:szCs w:val="24"/>
        </w:rPr>
        <w:t xml:space="preserve">— </w:t>
      </w:r>
      <w:r w:rsidR="00411E0A">
        <w:rPr>
          <w:rFonts w:ascii="Arial" w:eastAsia="Times New Roman" w:hAnsi="Arial" w:cs="Arial"/>
          <w:sz w:val="24"/>
          <w:szCs w:val="24"/>
        </w:rPr>
        <w:t>3</w:t>
      </w:r>
      <w:r w:rsidR="00E27C50">
        <w:rPr>
          <w:rFonts w:ascii="Arial" w:eastAsia="Times New Roman" w:hAnsi="Arial" w:cs="Arial"/>
          <w:sz w:val="24"/>
          <w:szCs w:val="24"/>
        </w:rPr>
        <w:t>:07pm</w:t>
      </w:r>
    </w:p>
    <w:p w14:paraId="035AAEBE" w14:textId="15EB5E4D" w:rsidR="004955A7" w:rsidRDefault="007A52CD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pproval of Minutes</w:t>
      </w:r>
      <w:r w:rsidR="00CD50FE">
        <w:rPr>
          <w:rFonts w:ascii="Arial" w:eastAsia="Times New Roman" w:hAnsi="Arial" w:cs="Arial"/>
          <w:sz w:val="24"/>
          <w:szCs w:val="24"/>
        </w:rPr>
        <w:t xml:space="preserve"> – </w:t>
      </w:r>
      <w:r w:rsidR="00411E0A">
        <w:rPr>
          <w:rFonts w:ascii="Arial" w:eastAsia="Times New Roman" w:hAnsi="Arial" w:cs="Arial"/>
          <w:sz w:val="24"/>
          <w:szCs w:val="24"/>
        </w:rPr>
        <w:t>April</w:t>
      </w:r>
      <w:r w:rsidR="00E27C50">
        <w:rPr>
          <w:rFonts w:ascii="Arial" w:eastAsia="Times New Roman" w:hAnsi="Arial" w:cs="Arial"/>
          <w:sz w:val="24"/>
          <w:szCs w:val="24"/>
        </w:rPr>
        <w:t xml:space="preserve"> — </w:t>
      </w:r>
      <w:r w:rsidR="00411E0A">
        <w:rPr>
          <w:rFonts w:ascii="Arial" w:eastAsia="Times New Roman" w:hAnsi="Arial" w:cs="Arial"/>
          <w:sz w:val="24"/>
          <w:szCs w:val="24"/>
        </w:rPr>
        <w:t>3</w:t>
      </w:r>
      <w:r w:rsidR="00E27C50">
        <w:rPr>
          <w:rFonts w:ascii="Arial" w:eastAsia="Times New Roman" w:hAnsi="Arial" w:cs="Arial"/>
          <w:sz w:val="24"/>
          <w:szCs w:val="24"/>
        </w:rPr>
        <w:t>:10pm</w:t>
      </w:r>
    </w:p>
    <w:p w14:paraId="2F79EBCE" w14:textId="2738AF72" w:rsidR="00494AE2" w:rsidRPr="00494AE2" w:rsidRDefault="00494AE2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Appointment of Notetakers </w:t>
      </w:r>
      <w:r w:rsidR="00E27C50">
        <w:rPr>
          <w:rFonts w:ascii="Arial" w:eastAsia="Times New Roman" w:hAnsi="Arial" w:cs="Arial"/>
          <w:sz w:val="24"/>
          <w:szCs w:val="24"/>
        </w:rPr>
        <w:t xml:space="preserve">— </w:t>
      </w:r>
      <w:r w:rsidR="00411E0A">
        <w:rPr>
          <w:rFonts w:ascii="Arial" w:eastAsia="Times New Roman" w:hAnsi="Arial" w:cs="Arial"/>
          <w:sz w:val="24"/>
          <w:szCs w:val="24"/>
        </w:rPr>
        <w:t>3</w:t>
      </w:r>
      <w:r w:rsidR="00E27C50">
        <w:rPr>
          <w:rFonts w:ascii="Arial" w:eastAsia="Times New Roman" w:hAnsi="Arial" w:cs="Arial"/>
          <w:sz w:val="24"/>
          <w:szCs w:val="24"/>
        </w:rPr>
        <w:t>:13pm</w:t>
      </w:r>
    </w:p>
    <w:p w14:paraId="670E6D09" w14:textId="59445C95" w:rsidR="00494AE2" w:rsidRPr="00494AE2" w:rsidRDefault="00411E0A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JEDI Conversation: “Dem Fight Against DEI Pushback”</w:t>
      </w:r>
      <w:r w:rsidR="00E27C50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– 3</w:t>
      </w:r>
      <w:r w:rsidR="00E27C50">
        <w:rPr>
          <w:rFonts w:ascii="Arial" w:eastAsia="Times New Roman" w:hAnsi="Arial" w:cs="Arial"/>
          <w:sz w:val="24"/>
          <w:szCs w:val="24"/>
        </w:rPr>
        <w:t>:15pm</w:t>
      </w:r>
    </w:p>
    <w:p w14:paraId="26928B3D" w14:textId="459C841B" w:rsidR="00494AE2" w:rsidRDefault="008B4134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JEDI </w:t>
      </w:r>
      <w:r w:rsidR="00494AE2">
        <w:rPr>
          <w:rFonts w:ascii="Arial" w:eastAsia="Times New Roman" w:hAnsi="Arial" w:cs="Arial"/>
          <w:sz w:val="24"/>
          <w:szCs w:val="24"/>
        </w:rPr>
        <w:t>Sub-</w:t>
      </w:r>
      <w:r w:rsidRPr="00494AE2">
        <w:rPr>
          <w:rFonts w:ascii="Arial" w:eastAsia="Times New Roman" w:hAnsi="Arial" w:cs="Arial"/>
          <w:sz w:val="24"/>
          <w:szCs w:val="24"/>
        </w:rPr>
        <w:t>Committee</w:t>
      </w:r>
      <w:r w:rsidR="00E27C50">
        <w:rPr>
          <w:rFonts w:ascii="Arial" w:eastAsia="Times New Roman" w:hAnsi="Arial" w:cs="Arial"/>
          <w:sz w:val="24"/>
          <w:szCs w:val="24"/>
        </w:rPr>
        <w:t xml:space="preserve"> Reports — </w:t>
      </w:r>
      <w:r w:rsidR="00411E0A">
        <w:rPr>
          <w:rFonts w:ascii="Arial" w:eastAsia="Times New Roman" w:hAnsi="Arial" w:cs="Arial"/>
          <w:sz w:val="24"/>
          <w:szCs w:val="24"/>
        </w:rPr>
        <w:t>4</w:t>
      </w:r>
      <w:r w:rsidR="00E27C50">
        <w:rPr>
          <w:rFonts w:ascii="Arial" w:eastAsia="Times New Roman" w:hAnsi="Arial" w:cs="Arial"/>
          <w:sz w:val="24"/>
          <w:szCs w:val="24"/>
        </w:rPr>
        <w:t>:</w:t>
      </w:r>
      <w:r w:rsidR="00411E0A">
        <w:rPr>
          <w:rFonts w:ascii="Arial" w:eastAsia="Times New Roman" w:hAnsi="Arial" w:cs="Arial"/>
          <w:sz w:val="24"/>
          <w:szCs w:val="24"/>
        </w:rPr>
        <w:t>15</w:t>
      </w:r>
      <w:r w:rsidR="00E27C50">
        <w:rPr>
          <w:rFonts w:ascii="Arial" w:eastAsia="Times New Roman" w:hAnsi="Arial" w:cs="Arial"/>
          <w:sz w:val="24"/>
          <w:szCs w:val="24"/>
        </w:rPr>
        <w:t>pm</w:t>
      </w:r>
    </w:p>
    <w:p w14:paraId="2084E830" w14:textId="09D4E5B0" w:rsidR="00411E0A" w:rsidRDefault="00411E0A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rap Up / Next </w:t>
      </w:r>
      <w:r w:rsidR="00B600F5">
        <w:rPr>
          <w:rFonts w:ascii="Arial" w:eastAsia="Times New Roman" w:hAnsi="Arial" w:cs="Arial"/>
          <w:sz w:val="24"/>
          <w:szCs w:val="24"/>
        </w:rPr>
        <w:t>Steps — 4:55</w:t>
      </w:r>
    </w:p>
    <w:p w14:paraId="39C8DF4B" w14:textId="069E3992" w:rsidR="008E4E71" w:rsidRPr="00494AE2" w:rsidRDefault="71C70650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djournment</w:t>
      </w:r>
      <w:r w:rsidR="00E27C50">
        <w:rPr>
          <w:rFonts w:ascii="Arial" w:eastAsia="Times New Roman" w:hAnsi="Arial" w:cs="Arial"/>
          <w:sz w:val="24"/>
          <w:szCs w:val="24"/>
        </w:rPr>
        <w:t xml:space="preserve"> — </w:t>
      </w:r>
      <w:r w:rsidR="00B600F5">
        <w:rPr>
          <w:rFonts w:ascii="Arial" w:eastAsia="Times New Roman" w:hAnsi="Arial" w:cs="Arial"/>
          <w:sz w:val="24"/>
          <w:szCs w:val="24"/>
        </w:rPr>
        <w:t>5</w:t>
      </w:r>
      <w:r w:rsidR="00E27C50">
        <w:rPr>
          <w:rFonts w:ascii="Arial" w:eastAsia="Times New Roman" w:hAnsi="Arial" w:cs="Arial"/>
          <w:sz w:val="24"/>
          <w:szCs w:val="24"/>
        </w:rPr>
        <w:t>pm</w:t>
      </w:r>
      <w:bookmarkStart w:id="0" w:name="_GoBack"/>
      <w:bookmarkEnd w:id="0"/>
    </w:p>
    <w:sectPr w:rsidR="008E4E71" w:rsidRPr="00494AE2" w:rsidSect="00411E0A">
      <w:footerReference w:type="default" r:id="rId8"/>
      <w:pgSz w:w="12240" w:h="15840"/>
      <w:pgMar w:top="720" w:right="720" w:bottom="720" w:left="72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FDE9F" w14:textId="77777777" w:rsidR="00EC1951" w:rsidRDefault="00EC1951" w:rsidP="008E4E71">
      <w:r>
        <w:separator/>
      </w:r>
    </w:p>
  </w:endnote>
  <w:endnote w:type="continuationSeparator" w:id="0">
    <w:p w14:paraId="22B4BECC" w14:textId="77777777" w:rsidR="00EC1951" w:rsidRDefault="00EC1951" w:rsidP="008E4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ICTFontTextStyleBody">
    <w:altName w:val="Cambria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5208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16A11" w14:textId="71B5E0D1" w:rsidR="008E4E71" w:rsidRDefault="008E4E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65D7D6" w14:textId="77777777" w:rsidR="008E4E71" w:rsidRDefault="008E4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A4E5C" w14:textId="77777777" w:rsidR="00EC1951" w:rsidRDefault="00EC1951" w:rsidP="008E4E71">
      <w:r>
        <w:separator/>
      </w:r>
    </w:p>
  </w:footnote>
  <w:footnote w:type="continuationSeparator" w:id="0">
    <w:p w14:paraId="3CBFF6AA" w14:textId="77777777" w:rsidR="00EC1951" w:rsidRDefault="00EC1951" w:rsidP="008E4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0645E"/>
    <w:multiLevelType w:val="hybridMultilevel"/>
    <w:tmpl w:val="CF081C24"/>
    <w:lvl w:ilvl="0" w:tplc="0200130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BGIzCwNTYwMjIyUdpeDU4uLM/DyQAuNaAFodRW0sAAAA"/>
  </w:docVars>
  <w:rsids>
    <w:rsidRoot w:val="0080287E"/>
    <w:rsid w:val="0002463D"/>
    <w:rsid w:val="000254BF"/>
    <w:rsid w:val="0003258D"/>
    <w:rsid w:val="00041FE3"/>
    <w:rsid w:val="00070917"/>
    <w:rsid w:val="0008414B"/>
    <w:rsid w:val="000B5AE2"/>
    <w:rsid w:val="000E3EDB"/>
    <w:rsid w:val="000F491F"/>
    <w:rsid w:val="00103221"/>
    <w:rsid w:val="001037E0"/>
    <w:rsid w:val="00140B5E"/>
    <w:rsid w:val="00143184"/>
    <w:rsid w:val="00147C9D"/>
    <w:rsid w:val="001531E6"/>
    <w:rsid w:val="0017734A"/>
    <w:rsid w:val="00187888"/>
    <w:rsid w:val="001949E3"/>
    <w:rsid w:val="001A1C84"/>
    <w:rsid w:val="001C2504"/>
    <w:rsid w:val="001C3097"/>
    <w:rsid w:val="001D4185"/>
    <w:rsid w:val="001D58D5"/>
    <w:rsid w:val="001E72CE"/>
    <w:rsid w:val="00220C7A"/>
    <w:rsid w:val="002478E8"/>
    <w:rsid w:val="002553CA"/>
    <w:rsid w:val="00255FF8"/>
    <w:rsid w:val="002A00F0"/>
    <w:rsid w:val="002B2D86"/>
    <w:rsid w:val="002B7EA1"/>
    <w:rsid w:val="002D077B"/>
    <w:rsid w:val="002D38EB"/>
    <w:rsid w:val="002E250D"/>
    <w:rsid w:val="00301FC6"/>
    <w:rsid w:val="003036D5"/>
    <w:rsid w:val="003266CB"/>
    <w:rsid w:val="0032684C"/>
    <w:rsid w:val="00331373"/>
    <w:rsid w:val="00332446"/>
    <w:rsid w:val="00334050"/>
    <w:rsid w:val="003358A1"/>
    <w:rsid w:val="00347CC1"/>
    <w:rsid w:val="00370E37"/>
    <w:rsid w:val="003831F0"/>
    <w:rsid w:val="00385E9D"/>
    <w:rsid w:val="00390A09"/>
    <w:rsid w:val="00391FD0"/>
    <w:rsid w:val="003945EA"/>
    <w:rsid w:val="003A0462"/>
    <w:rsid w:val="003A58FF"/>
    <w:rsid w:val="003B1C3E"/>
    <w:rsid w:val="003B2B89"/>
    <w:rsid w:val="003C3CF1"/>
    <w:rsid w:val="003C3E0B"/>
    <w:rsid w:val="003E7A58"/>
    <w:rsid w:val="00411E0A"/>
    <w:rsid w:val="00411EF3"/>
    <w:rsid w:val="00420E23"/>
    <w:rsid w:val="00421676"/>
    <w:rsid w:val="00427AE3"/>
    <w:rsid w:val="00431E89"/>
    <w:rsid w:val="00433616"/>
    <w:rsid w:val="004427C0"/>
    <w:rsid w:val="004605FF"/>
    <w:rsid w:val="00465FDD"/>
    <w:rsid w:val="0047000A"/>
    <w:rsid w:val="00482B2B"/>
    <w:rsid w:val="00494AE2"/>
    <w:rsid w:val="004955A7"/>
    <w:rsid w:val="004B3ADB"/>
    <w:rsid w:val="004D581B"/>
    <w:rsid w:val="004D769D"/>
    <w:rsid w:val="004E7BC5"/>
    <w:rsid w:val="004F0877"/>
    <w:rsid w:val="00505AF2"/>
    <w:rsid w:val="00514B22"/>
    <w:rsid w:val="00540F98"/>
    <w:rsid w:val="0054339D"/>
    <w:rsid w:val="00544C28"/>
    <w:rsid w:val="00556FD0"/>
    <w:rsid w:val="005772E5"/>
    <w:rsid w:val="00582F6F"/>
    <w:rsid w:val="005A4FA2"/>
    <w:rsid w:val="005B11F2"/>
    <w:rsid w:val="005C4AD9"/>
    <w:rsid w:val="005C4B4D"/>
    <w:rsid w:val="005D1A06"/>
    <w:rsid w:val="005D330F"/>
    <w:rsid w:val="005E0B9A"/>
    <w:rsid w:val="005E0EEE"/>
    <w:rsid w:val="0060352F"/>
    <w:rsid w:val="0060368F"/>
    <w:rsid w:val="00656880"/>
    <w:rsid w:val="00662681"/>
    <w:rsid w:val="00690DDB"/>
    <w:rsid w:val="006A2239"/>
    <w:rsid w:val="006A61F3"/>
    <w:rsid w:val="006D2F0A"/>
    <w:rsid w:val="006F30AC"/>
    <w:rsid w:val="0071018B"/>
    <w:rsid w:val="007177DD"/>
    <w:rsid w:val="00730809"/>
    <w:rsid w:val="00733598"/>
    <w:rsid w:val="00743882"/>
    <w:rsid w:val="00747A2C"/>
    <w:rsid w:val="0076280E"/>
    <w:rsid w:val="00763CCB"/>
    <w:rsid w:val="00776014"/>
    <w:rsid w:val="0078707D"/>
    <w:rsid w:val="00787C21"/>
    <w:rsid w:val="00796824"/>
    <w:rsid w:val="007A52CD"/>
    <w:rsid w:val="007F11A3"/>
    <w:rsid w:val="0080287E"/>
    <w:rsid w:val="0081767A"/>
    <w:rsid w:val="0082384A"/>
    <w:rsid w:val="00824EE4"/>
    <w:rsid w:val="00833218"/>
    <w:rsid w:val="00834AA2"/>
    <w:rsid w:val="0084571F"/>
    <w:rsid w:val="00861E03"/>
    <w:rsid w:val="008B2038"/>
    <w:rsid w:val="008B4134"/>
    <w:rsid w:val="008B661A"/>
    <w:rsid w:val="008C72B2"/>
    <w:rsid w:val="008D601B"/>
    <w:rsid w:val="008E4E71"/>
    <w:rsid w:val="008F1E82"/>
    <w:rsid w:val="008F4D13"/>
    <w:rsid w:val="009064F8"/>
    <w:rsid w:val="0091363B"/>
    <w:rsid w:val="00946A03"/>
    <w:rsid w:val="009520A9"/>
    <w:rsid w:val="00973739"/>
    <w:rsid w:val="00973823"/>
    <w:rsid w:val="009C1CE8"/>
    <w:rsid w:val="009E6F7A"/>
    <w:rsid w:val="00A036A4"/>
    <w:rsid w:val="00A04A2B"/>
    <w:rsid w:val="00A06D35"/>
    <w:rsid w:val="00A11A17"/>
    <w:rsid w:val="00A30D75"/>
    <w:rsid w:val="00A404BC"/>
    <w:rsid w:val="00A41671"/>
    <w:rsid w:val="00A470CF"/>
    <w:rsid w:val="00A6068E"/>
    <w:rsid w:val="00A67928"/>
    <w:rsid w:val="00A72C24"/>
    <w:rsid w:val="00A75B0D"/>
    <w:rsid w:val="00A8252F"/>
    <w:rsid w:val="00A8724A"/>
    <w:rsid w:val="00A955D6"/>
    <w:rsid w:val="00AA0C52"/>
    <w:rsid w:val="00AA2478"/>
    <w:rsid w:val="00AC127C"/>
    <w:rsid w:val="00AF1D2B"/>
    <w:rsid w:val="00B249BB"/>
    <w:rsid w:val="00B259DE"/>
    <w:rsid w:val="00B26042"/>
    <w:rsid w:val="00B51CC9"/>
    <w:rsid w:val="00B600F5"/>
    <w:rsid w:val="00B61C10"/>
    <w:rsid w:val="00B66133"/>
    <w:rsid w:val="00B74DEB"/>
    <w:rsid w:val="00BB786C"/>
    <w:rsid w:val="00BC62D2"/>
    <w:rsid w:val="00BE5CC7"/>
    <w:rsid w:val="00BE6C54"/>
    <w:rsid w:val="00BF7620"/>
    <w:rsid w:val="00C05D3D"/>
    <w:rsid w:val="00C13F87"/>
    <w:rsid w:val="00C15BC1"/>
    <w:rsid w:val="00C26BCF"/>
    <w:rsid w:val="00C3296C"/>
    <w:rsid w:val="00C45CFF"/>
    <w:rsid w:val="00C50EEA"/>
    <w:rsid w:val="00C803D4"/>
    <w:rsid w:val="00C86DF8"/>
    <w:rsid w:val="00CA6AF1"/>
    <w:rsid w:val="00CB5C10"/>
    <w:rsid w:val="00CD1D25"/>
    <w:rsid w:val="00CD470D"/>
    <w:rsid w:val="00CD50FE"/>
    <w:rsid w:val="00CF310D"/>
    <w:rsid w:val="00CF5E0E"/>
    <w:rsid w:val="00D02D07"/>
    <w:rsid w:val="00D147B2"/>
    <w:rsid w:val="00D3145B"/>
    <w:rsid w:val="00D35B4E"/>
    <w:rsid w:val="00D567B1"/>
    <w:rsid w:val="00D90B7A"/>
    <w:rsid w:val="00D94E6E"/>
    <w:rsid w:val="00DA2E46"/>
    <w:rsid w:val="00DA484D"/>
    <w:rsid w:val="00DA4DE9"/>
    <w:rsid w:val="00DC1A6D"/>
    <w:rsid w:val="00DC6B46"/>
    <w:rsid w:val="00DD19D2"/>
    <w:rsid w:val="00DD261A"/>
    <w:rsid w:val="00DE4E50"/>
    <w:rsid w:val="00E117AF"/>
    <w:rsid w:val="00E27610"/>
    <w:rsid w:val="00E27C50"/>
    <w:rsid w:val="00E72A21"/>
    <w:rsid w:val="00E74412"/>
    <w:rsid w:val="00E8761C"/>
    <w:rsid w:val="00E96A2F"/>
    <w:rsid w:val="00EA056D"/>
    <w:rsid w:val="00EA6E50"/>
    <w:rsid w:val="00EB7CFE"/>
    <w:rsid w:val="00EC1951"/>
    <w:rsid w:val="00ED128B"/>
    <w:rsid w:val="00ED3444"/>
    <w:rsid w:val="00F01406"/>
    <w:rsid w:val="00F078E4"/>
    <w:rsid w:val="00F11DF8"/>
    <w:rsid w:val="00F205F2"/>
    <w:rsid w:val="00F43237"/>
    <w:rsid w:val="00F479EC"/>
    <w:rsid w:val="00F6394D"/>
    <w:rsid w:val="00F652A9"/>
    <w:rsid w:val="00F657B8"/>
    <w:rsid w:val="00F66814"/>
    <w:rsid w:val="00F74BBF"/>
    <w:rsid w:val="00F74E67"/>
    <w:rsid w:val="00F85774"/>
    <w:rsid w:val="00FA5578"/>
    <w:rsid w:val="00FA5B2C"/>
    <w:rsid w:val="00FB7E93"/>
    <w:rsid w:val="00FC52E2"/>
    <w:rsid w:val="00FD6767"/>
    <w:rsid w:val="00FE4758"/>
    <w:rsid w:val="00FF6305"/>
    <w:rsid w:val="1808EA84"/>
    <w:rsid w:val="71C7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3677"/>
  <w15:chartTrackingRefBased/>
  <w15:docId w15:val="{1D2666DA-D713-0249-84C3-0BAE2C05B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0287E"/>
  </w:style>
  <w:style w:type="paragraph" w:styleId="Header">
    <w:name w:val="header"/>
    <w:basedOn w:val="Normal"/>
    <w:link w:val="Head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4E71"/>
  </w:style>
  <w:style w:type="paragraph" w:styleId="Footer">
    <w:name w:val="footer"/>
    <w:basedOn w:val="Normal"/>
    <w:link w:val="Foot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E71"/>
  </w:style>
  <w:style w:type="character" w:styleId="Hyperlink">
    <w:name w:val="Hyperlink"/>
    <w:basedOn w:val="DefaultParagraphFont"/>
    <w:uiPriority w:val="99"/>
    <w:unhideWhenUsed/>
    <w:rsid w:val="003C3C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344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B41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4171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362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558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36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66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825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15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32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04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50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47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7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Fowler</dc:creator>
  <cp:keywords/>
  <dc:description/>
  <cp:lastModifiedBy>Microsoft Office User</cp:lastModifiedBy>
  <cp:revision>5</cp:revision>
  <cp:lastPrinted>2022-01-15T23:25:00Z</cp:lastPrinted>
  <dcterms:created xsi:type="dcterms:W3CDTF">2024-04-04T18:03:00Z</dcterms:created>
  <dcterms:modified xsi:type="dcterms:W3CDTF">2024-05-17T14:58:00Z</dcterms:modified>
</cp:coreProperties>
</file>